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F4FC" w14:textId="77777777" w:rsidR="007B35A7" w:rsidRDefault="007B35A7" w:rsidP="007B35A7">
      <w:pPr>
        <w:jc w:val="center"/>
        <w:rPr>
          <w:b/>
          <w:bCs/>
          <w:sz w:val="32"/>
          <w:szCs w:val="32"/>
        </w:rPr>
      </w:pPr>
      <w:bookmarkStart w:id="0" w:name="_Hlk112220959"/>
      <w:bookmarkStart w:id="1" w:name="_Hlk118277565"/>
      <w:bookmarkStart w:id="2" w:name="_Hlk119919859"/>
      <w:r w:rsidRPr="00E87160">
        <w:rPr>
          <w:b/>
          <w:bCs/>
          <w:sz w:val="32"/>
          <w:szCs w:val="32"/>
        </w:rPr>
        <w:t xml:space="preserve">KARTA OCENY </w:t>
      </w:r>
      <w:r>
        <w:rPr>
          <w:b/>
          <w:bCs/>
          <w:sz w:val="32"/>
          <w:szCs w:val="32"/>
        </w:rPr>
        <w:t xml:space="preserve">W KONKURSIE </w:t>
      </w:r>
    </w:p>
    <w:p w14:paraId="7183C01A" w14:textId="3454EC74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bookmarkEnd w:id="0"/>
    <w:p w14:paraId="666D9E4D" w14:textId="275649AB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bookmarkEnd w:id="1"/>
      <w:r>
        <w:rPr>
          <w:b/>
          <w:bCs/>
        </w:rPr>
        <w:t>…………………………………………………………….</w:t>
      </w:r>
    </w:p>
    <w:p w14:paraId="165EEFBA" w14:textId="69214D35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7A9CDDDC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531F80CB" w14:textId="788FB8C9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 gospodarstwo produkcyjne </w:t>
            </w:r>
          </w:p>
        </w:tc>
      </w:tr>
      <w:tr w:rsidR="007B35A7" w:rsidRPr="00E87160" w14:paraId="2950C2F4" w14:textId="77777777" w:rsidTr="00D8069A">
        <w:trPr>
          <w:trHeight w:val="853"/>
          <w:jc w:val="center"/>
        </w:trPr>
        <w:tc>
          <w:tcPr>
            <w:tcW w:w="656" w:type="dxa"/>
            <w:vMerge w:val="restart"/>
          </w:tcPr>
          <w:p w14:paraId="6EF83343" w14:textId="77777777" w:rsidR="007B35A7" w:rsidRDefault="007B35A7" w:rsidP="00C0397F">
            <w:pPr>
              <w:rPr>
                <w:b/>
                <w:bCs/>
              </w:rPr>
            </w:pPr>
          </w:p>
          <w:p w14:paraId="42D3725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44D7890B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1BB13F5E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79D8C0DA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40A23179" w14:textId="26B41149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18DA2C08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1A53D5D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1D408D94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508417C5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7690B276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281B472A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3985D81F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5EC0EA23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29E3287E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0A95333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6C089942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04D7F618" w14:textId="3F8E729D" w:rsidR="007B35A7" w:rsidRDefault="00481236" w:rsidP="00C0397F">
            <w:pPr>
              <w:rPr>
                <w:b/>
                <w:bCs/>
              </w:rPr>
            </w:pPr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tr w:rsidR="00D8069A" w14:paraId="5E803EDC" w14:textId="77777777" w:rsidTr="00D8069A">
        <w:trPr>
          <w:trHeight w:val="470"/>
          <w:jc w:val="center"/>
        </w:trPr>
        <w:tc>
          <w:tcPr>
            <w:tcW w:w="656" w:type="dxa"/>
          </w:tcPr>
          <w:p w14:paraId="20EC6F11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296D9CD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D26D0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5233E2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4132C8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5E9F841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289B52C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9C36FC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09A3730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35391396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78F87907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b/>
                <w:bCs/>
              </w:rPr>
              <w:t>Ilość zrealizowanych założeń z konkursu EKOlider</w:t>
            </w:r>
          </w:p>
          <w:p w14:paraId="6F47EC1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9D7C2C1" w14:textId="77777777" w:rsidTr="00F66686">
        <w:trPr>
          <w:trHeight w:val="470"/>
          <w:jc w:val="center"/>
        </w:trPr>
        <w:tc>
          <w:tcPr>
            <w:tcW w:w="656" w:type="dxa"/>
          </w:tcPr>
          <w:p w14:paraId="69B12440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4BC8A562" w14:textId="392C9171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B7D7D4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83C4DC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C81D47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2BBFCF84" w14:textId="60F91455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7888B3F8" w14:textId="233B6B0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2F6D3A1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0C5953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A0AFC6B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455739CF" w14:textId="0FB7468D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>Wpływ</w:t>
            </w:r>
            <w:r w:rsidR="00833FB8">
              <w:rPr>
                <w:rFonts w:eastAsia="Calibri"/>
                <w:b/>
                <w:bCs/>
                <w:lang w:eastAsia="en-US"/>
              </w:rPr>
              <w:t xml:space="preserve">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3E518FE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386ACB45" w14:textId="77777777" w:rsidTr="00D8069A">
        <w:trPr>
          <w:trHeight w:val="470"/>
          <w:jc w:val="center"/>
        </w:trPr>
        <w:tc>
          <w:tcPr>
            <w:tcW w:w="656" w:type="dxa"/>
          </w:tcPr>
          <w:p w14:paraId="72826ABC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1045B4A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5D2FEBA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26FDA4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815BE9E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53E91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C66C73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DF4E25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769B21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25144CE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7404EE1B" w14:textId="051A49AC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7C2F6C0E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19FD350" w14:textId="77777777" w:rsidTr="00D8069A">
        <w:trPr>
          <w:trHeight w:val="470"/>
          <w:jc w:val="center"/>
        </w:trPr>
        <w:tc>
          <w:tcPr>
            <w:tcW w:w="656" w:type="dxa"/>
          </w:tcPr>
          <w:p w14:paraId="42C96615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435E05E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915335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D5EF12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E559A7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05139D6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C8A278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B1C095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3DA0170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050F4908" w14:textId="77777777" w:rsidTr="001D598D">
        <w:trPr>
          <w:trHeight w:val="470"/>
          <w:jc w:val="center"/>
        </w:trPr>
        <w:tc>
          <w:tcPr>
            <w:tcW w:w="9062" w:type="dxa"/>
            <w:gridSpan w:val="9"/>
          </w:tcPr>
          <w:p w14:paraId="1B1FC77E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53412402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28C82031" w14:textId="77777777" w:rsidTr="00D8069A">
        <w:trPr>
          <w:trHeight w:val="470"/>
          <w:jc w:val="center"/>
        </w:trPr>
        <w:tc>
          <w:tcPr>
            <w:tcW w:w="656" w:type="dxa"/>
          </w:tcPr>
          <w:p w14:paraId="65E0ADE6" w14:textId="0114A0F6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777C3A47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73D49AF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E491825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530226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2A39C08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9A5D2F9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99B5BDF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18204372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2B7A7C41" w14:textId="77777777" w:rsidR="007B35A7" w:rsidRDefault="007B35A7" w:rsidP="007B35A7"/>
    <w:p w14:paraId="500F0E73" w14:textId="77777777" w:rsidR="007B35A7" w:rsidRDefault="007B35A7" w:rsidP="007B35A7">
      <w:bookmarkStart w:id="3" w:name="_Hlk118277621"/>
    </w:p>
    <w:p w14:paraId="56442A7C" w14:textId="77777777" w:rsidR="007B35A7" w:rsidRDefault="007B35A7" w:rsidP="007B35A7"/>
    <w:p w14:paraId="053A02AE" w14:textId="629990C7" w:rsidR="007B35A7" w:rsidRDefault="007B35A7" w:rsidP="007B35A7">
      <w:r>
        <w:t xml:space="preserve">…………………………….                                                      ..………………………………..    </w:t>
      </w:r>
    </w:p>
    <w:p w14:paraId="20079792" w14:textId="4175DF56" w:rsidR="007B35A7" w:rsidRDefault="007B35A7" w:rsidP="007B35A7">
      <w:pPr>
        <w:tabs>
          <w:tab w:val="left" w:pos="6600"/>
        </w:tabs>
        <w:rPr>
          <w:sz w:val="20"/>
          <w:szCs w:val="20"/>
        </w:rPr>
      </w:pPr>
      <w:r>
        <w:t xml:space="preserve"> </w:t>
      </w:r>
      <w:r w:rsidR="00481236">
        <w:t xml:space="preserve">       </w:t>
      </w:r>
      <w:r w:rsidRPr="00BB3B40">
        <w:rPr>
          <w:sz w:val="20"/>
          <w:szCs w:val="20"/>
        </w:rPr>
        <w:t xml:space="preserve">Miejscowość, data </w:t>
      </w:r>
      <w:r>
        <w:rPr>
          <w:sz w:val="20"/>
          <w:szCs w:val="20"/>
        </w:rPr>
        <w:t xml:space="preserve">                                                                                Podpis członka Komisji Konkursowej</w:t>
      </w:r>
    </w:p>
    <w:p w14:paraId="14FD9B70" w14:textId="0559B0A3" w:rsidR="007B35A7" w:rsidRDefault="007B35A7" w:rsidP="00481236">
      <w:pPr>
        <w:spacing w:line="360" w:lineRule="auto"/>
        <w:jc w:val="both"/>
      </w:pPr>
    </w:p>
    <w:bookmarkEnd w:id="2"/>
    <w:bookmarkEnd w:id="3"/>
    <w:p w14:paraId="45B51CE7" w14:textId="77777777" w:rsidR="00D74CDC" w:rsidRDefault="00D74CDC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5BDCFC0D" w14:textId="77777777" w:rsidR="00D74CDC" w:rsidRDefault="00D74CDC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0533D4EC" w14:textId="5022A33B" w:rsidR="007B35A7" w:rsidRPr="00833FB8" w:rsidRDefault="007B35A7" w:rsidP="00833FB8">
      <w:pPr>
        <w:tabs>
          <w:tab w:val="left" w:pos="6600"/>
        </w:tabs>
        <w:jc w:val="center"/>
      </w:pPr>
      <w:r w:rsidRPr="00E87160">
        <w:rPr>
          <w:b/>
          <w:bCs/>
          <w:sz w:val="32"/>
          <w:szCs w:val="32"/>
        </w:rPr>
        <w:lastRenderedPageBreak/>
        <w:t xml:space="preserve">KARTA OCENY </w:t>
      </w:r>
      <w:r>
        <w:rPr>
          <w:b/>
          <w:bCs/>
          <w:sz w:val="32"/>
          <w:szCs w:val="32"/>
        </w:rPr>
        <w:t>W KONKURSIE</w:t>
      </w:r>
    </w:p>
    <w:p w14:paraId="307C1A88" w14:textId="77777777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p w14:paraId="2412A11C" w14:textId="77777777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r>
        <w:rPr>
          <w:b/>
          <w:bCs/>
        </w:rPr>
        <w:t>…………………………………………………………….</w:t>
      </w:r>
    </w:p>
    <w:p w14:paraId="79BB7082" w14:textId="77777777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4A86150F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26D8140E" w14:textId="72E22B77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I gospodarstwo </w:t>
            </w:r>
            <w:r w:rsidR="00A676DD">
              <w:rPr>
                <w:b/>
                <w:bCs/>
                <w:sz w:val="32"/>
                <w:szCs w:val="32"/>
              </w:rPr>
              <w:t>nie</w:t>
            </w:r>
            <w:r>
              <w:rPr>
                <w:b/>
                <w:bCs/>
                <w:sz w:val="32"/>
                <w:szCs w:val="32"/>
              </w:rPr>
              <w:t xml:space="preserve">produkcyjne </w:t>
            </w:r>
          </w:p>
        </w:tc>
      </w:tr>
      <w:tr w:rsidR="007B35A7" w:rsidRPr="00E87160" w14:paraId="451DD783" w14:textId="77777777" w:rsidTr="00D8069A">
        <w:trPr>
          <w:trHeight w:val="853"/>
          <w:jc w:val="center"/>
        </w:trPr>
        <w:tc>
          <w:tcPr>
            <w:tcW w:w="656" w:type="dxa"/>
            <w:vMerge w:val="restart"/>
          </w:tcPr>
          <w:p w14:paraId="14E2AE3A" w14:textId="77777777" w:rsidR="007B35A7" w:rsidRDefault="007B35A7" w:rsidP="00C0397F">
            <w:pPr>
              <w:rPr>
                <w:b/>
                <w:bCs/>
              </w:rPr>
            </w:pPr>
          </w:p>
          <w:p w14:paraId="5742AF6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344EDA94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50243E66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197AB8B5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522A8ADB" w14:textId="78708346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0461747E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24E1A24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7F1AF732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488A39F7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79DE9BDB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6C0E2CAC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76D4B619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595AC169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09BABB61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5BB330B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3A20BC3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29BEB13C" w14:textId="08634A5E" w:rsidR="007B35A7" w:rsidRDefault="00481236" w:rsidP="00C0397F">
            <w:pPr>
              <w:rPr>
                <w:b/>
                <w:bCs/>
              </w:rPr>
            </w:pPr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tr w:rsidR="00D8069A" w14:paraId="4F93CA5D" w14:textId="77777777" w:rsidTr="00D8069A">
        <w:trPr>
          <w:trHeight w:val="470"/>
          <w:jc w:val="center"/>
        </w:trPr>
        <w:tc>
          <w:tcPr>
            <w:tcW w:w="656" w:type="dxa"/>
          </w:tcPr>
          <w:p w14:paraId="4AA9FDD3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767B54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7458477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9BA7E4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28ACF0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235B8D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200831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8B123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6E9E724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5DAC13B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73C73C41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b/>
                <w:bCs/>
              </w:rPr>
              <w:t>Ilość zrealizowanych założeń z konkursu EKOlider</w:t>
            </w:r>
          </w:p>
          <w:p w14:paraId="3D5F8E1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38E8CA4" w14:textId="77777777" w:rsidTr="00F66686">
        <w:trPr>
          <w:trHeight w:val="470"/>
          <w:jc w:val="center"/>
        </w:trPr>
        <w:tc>
          <w:tcPr>
            <w:tcW w:w="656" w:type="dxa"/>
          </w:tcPr>
          <w:p w14:paraId="0433A2BE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4BF7103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036DD5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3D6ED2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755167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764B7B2A" w14:textId="4280775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48C0F357" w14:textId="39851B98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2D443ED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E2B05E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0CC60F19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4EB656FB" w14:textId="5C88F2AC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Wpływ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4433A82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1A7D6B0" w14:textId="77777777" w:rsidTr="00D8069A">
        <w:trPr>
          <w:trHeight w:val="470"/>
          <w:jc w:val="center"/>
        </w:trPr>
        <w:tc>
          <w:tcPr>
            <w:tcW w:w="656" w:type="dxa"/>
          </w:tcPr>
          <w:p w14:paraId="253DF765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554891D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5C0FCF2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589FFA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A217B4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182B21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DF847F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78EDE6E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59C04F1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15A4EBB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5EE3FEE5" w14:textId="0CD28A40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6BB672AD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76C6BE7C" w14:textId="77777777" w:rsidTr="00D8069A">
        <w:trPr>
          <w:trHeight w:val="470"/>
          <w:jc w:val="center"/>
        </w:trPr>
        <w:tc>
          <w:tcPr>
            <w:tcW w:w="656" w:type="dxa"/>
          </w:tcPr>
          <w:p w14:paraId="108B4DC1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4B32953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E93505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247E395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96B156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3C21C75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6EA5A0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78BD80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6AEBE54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186E89F0" w14:textId="77777777" w:rsidTr="00853F14">
        <w:trPr>
          <w:trHeight w:val="470"/>
          <w:jc w:val="center"/>
        </w:trPr>
        <w:tc>
          <w:tcPr>
            <w:tcW w:w="9062" w:type="dxa"/>
            <w:gridSpan w:val="9"/>
          </w:tcPr>
          <w:p w14:paraId="65FE6FDE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306B1E1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2E9CF49E" w14:textId="77777777" w:rsidTr="00D8069A">
        <w:trPr>
          <w:trHeight w:val="470"/>
          <w:jc w:val="center"/>
        </w:trPr>
        <w:tc>
          <w:tcPr>
            <w:tcW w:w="656" w:type="dxa"/>
          </w:tcPr>
          <w:p w14:paraId="24C373BE" w14:textId="6EA5E8B7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793C0507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E99E8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18906C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0D64C8C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843768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F278A9C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AFD73E4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853B6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41868D2A" w14:textId="77777777" w:rsidR="007B35A7" w:rsidRDefault="007B35A7" w:rsidP="007B35A7"/>
    <w:p w14:paraId="61E2504F" w14:textId="77777777" w:rsidR="007B35A7" w:rsidRDefault="007B35A7" w:rsidP="007B35A7"/>
    <w:p w14:paraId="422FCE8D" w14:textId="77777777" w:rsidR="007B35A7" w:rsidRDefault="007B35A7" w:rsidP="007B35A7"/>
    <w:p w14:paraId="3F13C79F" w14:textId="77777777" w:rsidR="007B35A7" w:rsidRDefault="007B35A7" w:rsidP="007B35A7">
      <w:r>
        <w:t xml:space="preserve">…………………………….                                                      ..………………………………..    </w:t>
      </w:r>
    </w:p>
    <w:p w14:paraId="74DDF4C7" w14:textId="291462DB" w:rsidR="007B35A7" w:rsidRDefault="007B35A7" w:rsidP="007B35A7">
      <w:pPr>
        <w:tabs>
          <w:tab w:val="left" w:pos="6600"/>
        </w:tabs>
        <w:rPr>
          <w:sz w:val="20"/>
          <w:szCs w:val="20"/>
        </w:rPr>
      </w:pPr>
      <w:r>
        <w:t xml:space="preserve"> </w:t>
      </w:r>
      <w:r w:rsidR="00481236">
        <w:t xml:space="preserve">        </w:t>
      </w:r>
      <w:r w:rsidRPr="00BB3B40">
        <w:rPr>
          <w:sz w:val="20"/>
          <w:szCs w:val="20"/>
        </w:rPr>
        <w:t xml:space="preserve">Miejscowość, data </w:t>
      </w:r>
      <w:r>
        <w:rPr>
          <w:sz w:val="20"/>
          <w:szCs w:val="20"/>
        </w:rPr>
        <w:t xml:space="preserve">                                                                              Podpis członka Komisji Konkursowej</w:t>
      </w:r>
    </w:p>
    <w:p w14:paraId="7DB844F8" w14:textId="5E49CD16" w:rsidR="007B35A7" w:rsidRDefault="007B35A7" w:rsidP="00833FB8">
      <w:pPr>
        <w:spacing w:line="360" w:lineRule="auto"/>
        <w:jc w:val="both"/>
      </w:pPr>
    </w:p>
    <w:p w14:paraId="7099CCF8" w14:textId="77777777" w:rsidR="00D74CDC" w:rsidRDefault="00D74CDC" w:rsidP="007B35A7">
      <w:pPr>
        <w:jc w:val="center"/>
        <w:rPr>
          <w:b/>
          <w:bCs/>
          <w:sz w:val="32"/>
          <w:szCs w:val="32"/>
        </w:rPr>
      </w:pPr>
    </w:p>
    <w:p w14:paraId="12C03344" w14:textId="77777777" w:rsidR="00D74CDC" w:rsidRDefault="00D74CDC" w:rsidP="007B35A7">
      <w:pPr>
        <w:jc w:val="center"/>
        <w:rPr>
          <w:b/>
          <w:bCs/>
          <w:sz w:val="32"/>
          <w:szCs w:val="32"/>
        </w:rPr>
      </w:pPr>
    </w:p>
    <w:p w14:paraId="4AE43E8B" w14:textId="57592A7F" w:rsidR="007B35A7" w:rsidRDefault="007B35A7" w:rsidP="007B35A7">
      <w:pPr>
        <w:jc w:val="center"/>
        <w:rPr>
          <w:b/>
          <w:bCs/>
          <w:sz w:val="32"/>
          <w:szCs w:val="32"/>
        </w:rPr>
      </w:pPr>
      <w:r w:rsidRPr="00E87160">
        <w:rPr>
          <w:b/>
          <w:bCs/>
          <w:sz w:val="32"/>
          <w:szCs w:val="32"/>
        </w:rPr>
        <w:lastRenderedPageBreak/>
        <w:t xml:space="preserve">KARTA OCENY </w:t>
      </w:r>
      <w:r>
        <w:rPr>
          <w:b/>
          <w:bCs/>
          <w:sz w:val="32"/>
          <w:szCs w:val="32"/>
        </w:rPr>
        <w:t xml:space="preserve">W KONKURSIE </w:t>
      </w:r>
    </w:p>
    <w:p w14:paraId="31403AA1" w14:textId="77777777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p w14:paraId="08160E0E" w14:textId="77777777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r>
        <w:rPr>
          <w:b/>
          <w:bCs/>
        </w:rPr>
        <w:t>…………………………………………………………….</w:t>
      </w:r>
    </w:p>
    <w:p w14:paraId="5125E136" w14:textId="77777777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1D544DE8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353DC250" w14:textId="47E33EDE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II </w:t>
            </w:r>
            <w:r w:rsidR="00A676DD">
              <w:rPr>
                <w:b/>
                <w:bCs/>
                <w:sz w:val="32"/>
                <w:szCs w:val="32"/>
              </w:rPr>
              <w:t>f</w:t>
            </w:r>
            <w:r>
              <w:rPr>
                <w:b/>
                <w:bCs/>
                <w:sz w:val="32"/>
                <w:szCs w:val="32"/>
              </w:rPr>
              <w:t xml:space="preserve">irma/biuro/organizacja </w:t>
            </w:r>
          </w:p>
        </w:tc>
      </w:tr>
      <w:tr w:rsidR="007B35A7" w:rsidRPr="00E87160" w14:paraId="0C280A88" w14:textId="77777777" w:rsidTr="00D8069A">
        <w:trPr>
          <w:trHeight w:val="957"/>
          <w:jc w:val="center"/>
        </w:trPr>
        <w:tc>
          <w:tcPr>
            <w:tcW w:w="656" w:type="dxa"/>
            <w:vMerge w:val="restart"/>
          </w:tcPr>
          <w:p w14:paraId="463D84C3" w14:textId="77777777" w:rsidR="007B35A7" w:rsidRDefault="007B35A7" w:rsidP="00C0397F">
            <w:pPr>
              <w:rPr>
                <w:b/>
                <w:bCs/>
              </w:rPr>
            </w:pPr>
          </w:p>
          <w:p w14:paraId="411B119E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467FC000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2DF5A587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43DC0A9A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4F1FA5CA" w14:textId="2C1D94B9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2C9C50BD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7728B63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6FE2EEEF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6FF54560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2F736C23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7A0842B8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29F47C0A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23475464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027D421F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1A5E3EC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E96A3A7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03D21C5C" w14:textId="289B24B8" w:rsidR="007B35A7" w:rsidRDefault="00481236" w:rsidP="00C0397F">
            <w:pPr>
              <w:rPr>
                <w:b/>
                <w:bCs/>
              </w:rPr>
            </w:pPr>
            <w:bookmarkStart w:id="4" w:name="_Hlk120005408"/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bookmarkEnd w:id="4"/>
      <w:tr w:rsidR="00D8069A" w14:paraId="6B72ECEB" w14:textId="77777777" w:rsidTr="00D8069A">
        <w:trPr>
          <w:trHeight w:val="470"/>
          <w:jc w:val="center"/>
        </w:trPr>
        <w:tc>
          <w:tcPr>
            <w:tcW w:w="656" w:type="dxa"/>
          </w:tcPr>
          <w:p w14:paraId="64111A47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7F2A031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9C649E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70DD8C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942AE3A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5E22AFA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3BA5A0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4F1DE5F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490BF99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8604272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32F7F61F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bookmarkStart w:id="5" w:name="_Hlk120005427"/>
            <w:r w:rsidRPr="00BF1DB4">
              <w:rPr>
                <w:b/>
                <w:bCs/>
              </w:rPr>
              <w:t>Ilość zrealizowanych założeń z konkursu EKOlider</w:t>
            </w:r>
          </w:p>
          <w:p w14:paraId="6DA9DB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bookmarkEnd w:id="5"/>
      <w:tr w:rsidR="007B35A7" w14:paraId="6DBFB5C4" w14:textId="77777777" w:rsidTr="00D8069A">
        <w:trPr>
          <w:trHeight w:val="470"/>
          <w:jc w:val="center"/>
        </w:trPr>
        <w:tc>
          <w:tcPr>
            <w:tcW w:w="656" w:type="dxa"/>
          </w:tcPr>
          <w:p w14:paraId="0FE1E642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684B397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28E8224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C7809C2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41B3D0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34002E0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5F1794A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BC6C3B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334EB69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C9B9591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6EAD0428" w14:textId="02D5F9F2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Wpływ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7E85585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71AFCA0" w14:textId="77777777" w:rsidTr="00F66686">
        <w:trPr>
          <w:trHeight w:val="470"/>
          <w:jc w:val="center"/>
        </w:trPr>
        <w:tc>
          <w:tcPr>
            <w:tcW w:w="656" w:type="dxa"/>
          </w:tcPr>
          <w:p w14:paraId="57C5B4EA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56BA5B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465B366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442658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23EE082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7137D8F4" w14:textId="556E949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068B010E" w14:textId="0E46BB0D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DB425A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315D1B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6C6982F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015A40DF" w14:textId="65E26113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7E776E12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F14C5C7" w14:textId="77777777" w:rsidTr="00D8069A">
        <w:trPr>
          <w:trHeight w:val="470"/>
          <w:jc w:val="center"/>
        </w:trPr>
        <w:tc>
          <w:tcPr>
            <w:tcW w:w="656" w:type="dxa"/>
          </w:tcPr>
          <w:p w14:paraId="4BC91AD1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7D16924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5F76D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036D69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2D2614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4BEAAA2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48E46F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145B01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4982842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5368DDF2" w14:textId="77777777" w:rsidTr="00087050">
        <w:trPr>
          <w:trHeight w:val="470"/>
          <w:jc w:val="center"/>
        </w:trPr>
        <w:tc>
          <w:tcPr>
            <w:tcW w:w="9062" w:type="dxa"/>
            <w:gridSpan w:val="9"/>
          </w:tcPr>
          <w:p w14:paraId="6DDD9A88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5E0DD31D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54D2B9B7" w14:textId="77777777" w:rsidTr="00D8069A">
        <w:trPr>
          <w:trHeight w:val="470"/>
          <w:jc w:val="center"/>
        </w:trPr>
        <w:tc>
          <w:tcPr>
            <w:tcW w:w="656" w:type="dxa"/>
          </w:tcPr>
          <w:p w14:paraId="385B95EE" w14:textId="31072037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2C93A8D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37C0669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B2BA03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3AD57A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C07C7FB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18FB1C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40A36D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58BC8F4F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4AF43590" w14:textId="77777777" w:rsidR="007B35A7" w:rsidRDefault="007B35A7" w:rsidP="007B35A7"/>
    <w:p w14:paraId="15B7C017" w14:textId="77777777" w:rsidR="007B35A7" w:rsidRDefault="007B35A7" w:rsidP="007B35A7"/>
    <w:p w14:paraId="4550DF9D" w14:textId="77777777" w:rsidR="007B35A7" w:rsidRDefault="007B35A7" w:rsidP="007B35A7"/>
    <w:p w14:paraId="0998A1FC" w14:textId="3546E2A8" w:rsidR="00833FB8" w:rsidRDefault="007B35A7" w:rsidP="007B35A7">
      <w:r>
        <w:t xml:space="preserve">…………………………….                                                      ..………………………………..    </w:t>
      </w:r>
    </w:p>
    <w:p w14:paraId="593D6FF1" w14:textId="38F9FFFD" w:rsidR="007B35A7" w:rsidRDefault="00481236" w:rsidP="00D8069A">
      <w:pPr>
        <w:tabs>
          <w:tab w:val="left" w:pos="6600"/>
        </w:tabs>
        <w:rPr>
          <w:sz w:val="20"/>
          <w:szCs w:val="20"/>
        </w:rPr>
      </w:pPr>
      <w:r>
        <w:t xml:space="preserve">      </w:t>
      </w:r>
      <w:r w:rsidR="007B35A7">
        <w:t xml:space="preserve"> </w:t>
      </w:r>
      <w:r w:rsidR="007B35A7" w:rsidRPr="00BB3B40">
        <w:rPr>
          <w:sz w:val="20"/>
          <w:szCs w:val="20"/>
        </w:rPr>
        <w:t xml:space="preserve">Miejscowość, data </w:t>
      </w:r>
      <w:r w:rsidR="007B35A7">
        <w:rPr>
          <w:sz w:val="20"/>
          <w:szCs w:val="20"/>
        </w:rPr>
        <w:t xml:space="preserve">                                                                                </w:t>
      </w:r>
      <w:r>
        <w:rPr>
          <w:sz w:val="20"/>
          <w:szCs w:val="20"/>
        </w:rPr>
        <w:t xml:space="preserve"> </w:t>
      </w:r>
      <w:r w:rsidR="007B35A7">
        <w:rPr>
          <w:sz w:val="20"/>
          <w:szCs w:val="20"/>
        </w:rPr>
        <w:t>Podpis członka Komisji Konkursowej</w:t>
      </w:r>
    </w:p>
    <w:p w14:paraId="2C0BBBC4" w14:textId="592F0D84" w:rsidR="00481236" w:rsidRDefault="00481236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</w:p>
    <w:p w14:paraId="3B53671D" w14:textId="77777777" w:rsidR="00AE4B7E" w:rsidRDefault="00AE4B7E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7DF4218D" w14:textId="77777777" w:rsidR="00AE4B7E" w:rsidRDefault="00AE4B7E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34A860BD" w14:textId="09A79B0E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ZASADY OCENY </w:t>
      </w:r>
      <w:r w:rsidR="009033B2">
        <w:rPr>
          <w:b/>
          <w:bCs/>
          <w:sz w:val="32"/>
          <w:szCs w:val="32"/>
        </w:rPr>
        <w:t>ZGŁOSZEŃ</w:t>
      </w:r>
      <w:r>
        <w:rPr>
          <w:b/>
          <w:bCs/>
          <w:sz w:val="32"/>
          <w:szCs w:val="32"/>
        </w:rPr>
        <w:t xml:space="preserve"> W KONKURSIE </w:t>
      </w:r>
    </w:p>
    <w:p w14:paraId="63F3C1BA" w14:textId="211EC641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KOlider – GoldStar</w:t>
      </w:r>
    </w:p>
    <w:p w14:paraId="1D21F7C4" w14:textId="77777777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71A6FA80" w14:textId="2DE4EC67" w:rsidR="00833FB8" w:rsidRDefault="00833FB8" w:rsidP="00833FB8">
      <w:pPr>
        <w:tabs>
          <w:tab w:val="left" w:pos="6600"/>
        </w:tabs>
        <w:rPr>
          <w:sz w:val="20"/>
          <w:szCs w:val="20"/>
        </w:rPr>
      </w:pPr>
    </w:p>
    <w:p w14:paraId="424DE530" w14:textId="1E2DCA2E" w:rsidR="00833FB8" w:rsidRPr="001D6ADD" w:rsidRDefault="00833FB8" w:rsidP="00833FB8">
      <w:pPr>
        <w:tabs>
          <w:tab w:val="left" w:pos="6600"/>
        </w:tabs>
        <w:jc w:val="center"/>
        <w:rPr>
          <w:b/>
          <w:iCs/>
        </w:rPr>
      </w:pPr>
      <w:r w:rsidRPr="001D6ADD">
        <w:rPr>
          <w:b/>
          <w:iCs/>
        </w:rPr>
        <w:t>Zasady przyznawania punktów</w:t>
      </w:r>
      <w:r w:rsidR="0041051A" w:rsidRPr="001D6ADD">
        <w:rPr>
          <w:b/>
          <w:iCs/>
        </w:rPr>
        <w:t xml:space="preserve"> w konkursie EKOlider - GoldStar</w:t>
      </w:r>
    </w:p>
    <w:p w14:paraId="5B714A87" w14:textId="2444F383" w:rsidR="00833FB8" w:rsidRPr="001D6ADD" w:rsidRDefault="00833FB8" w:rsidP="00833FB8">
      <w:pPr>
        <w:tabs>
          <w:tab w:val="left" w:pos="6600"/>
        </w:tabs>
        <w:jc w:val="center"/>
        <w:rPr>
          <w:b/>
          <w:iCs/>
        </w:rPr>
      </w:pPr>
    </w:p>
    <w:p w14:paraId="043EB399" w14:textId="6FFF612F" w:rsidR="00833FB8" w:rsidRPr="001D6ADD" w:rsidRDefault="00F01E99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>Poziom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stan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u 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>ekologicz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>nego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- </w:t>
      </w:r>
      <w:bookmarkStart w:id="6" w:name="_Hlk120006033"/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unktacja od 0 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kt 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>do 5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pkt</w:t>
      </w:r>
      <w:bookmarkEnd w:id="6"/>
    </w:p>
    <w:p w14:paraId="1D007ED0" w14:textId="55F49957" w:rsidR="00833FB8" w:rsidRPr="001D6ADD" w:rsidRDefault="00833FB8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brak  rozwiązań ekologicznych w zgłoszonym podmiocie</w:t>
      </w:r>
    </w:p>
    <w:p w14:paraId="74DBD48B" w14:textId="068A1459" w:rsidR="00100EE6" w:rsidRPr="001D6ADD" w:rsidRDefault="00100EE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5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41051A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wysoka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ilość </w:t>
      </w:r>
      <w:r w:rsidR="0041051A" w:rsidRPr="001D6ADD">
        <w:rPr>
          <w:rFonts w:ascii="Times New Roman" w:hAnsi="Times New Roman" w:cs="Times New Roman"/>
          <w:bCs/>
          <w:iCs/>
          <w:sz w:val="24"/>
          <w:szCs w:val="24"/>
        </w:rPr>
        <w:t>rozwiązań ekologicznych w zgłoszonym podmiocie</w:t>
      </w:r>
    </w:p>
    <w:p w14:paraId="0DE9E758" w14:textId="0445A88C" w:rsidR="00833FB8" w:rsidRPr="001D6ADD" w:rsidRDefault="00833FB8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3E1367D" w14:textId="6F4F8AD8" w:rsidR="00833FB8" w:rsidRPr="001D6ADD" w:rsidRDefault="00833FB8" w:rsidP="009033B2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>Ilość zrealizowanych założeń</w:t>
      </w:r>
      <w:r w:rsidR="005657A1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koncepcji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z konkursu EKOlider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- punktacja od 0 pkt do </w:t>
      </w:r>
      <w:r w:rsidR="00481236" w:rsidRPr="001D6ADD">
        <w:rPr>
          <w:rFonts w:ascii="Times New Roman" w:hAnsi="Times New Roman" w:cs="Times New Roman"/>
          <w:b/>
          <w:i/>
          <w:sz w:val="24"/>
          <w:szCs w:val="24"/>
        </w:rPr>
        <w:t>3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pkt</w:t>
      </w:r>
    </w:p>
    <w:p w14:paraId="085EBA56" w14:textId="4E8122C1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bookmarkStart w:id="7" w:name="_Hlk120006053"/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brak wdrożonych założeń z konkursu EKOlider</w:t>
      </w:r>
    </w:p>
    <w:p w14:paraId="4A6B4889" w14:textId="0236BB0B" w:rsidR="00481236" w:rsidRPr="001D6ADD" w:rsidRDefault="0048123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1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>poniżej 50% zrealizowanych założeń koncepcji z konkursu EKOlider</w:t>
      </w:r>
    </w:p>
    <w:p w14:paraId="3C17CCA2" w14:textId="08B249D3" w:rsidR="005657A1" w:rsidRPr="001D6ADD" w:rsidRDefault="005657A1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2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50%-90% zrealizowanych założeń koncepcji z konkursu EKOlider</w:t>
      </w:r>
    </w:p>
    <w:bookmarkEnd w:id="7"/>
    <w:p w14:paraId="2E0D34F8" w14:textId="798B51E6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481236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3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zrealizowano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100%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założe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>ń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koncepcji z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konkursu EKOlider</w:t>
      </w:r>
    </w:p>
    <w:p w14:paraId="3E2E1A14" w14:textId="77777777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C1D8706" w14:textId="0AD3E6E4" w:rsidR="00833FB8" w:rsidRPr="001D6ADD" w:rsidRDefault="00833FB8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Wpływ </w:t>
      </w:r>
      <w:r w:rsidR="00F01E99" w:rsidRPr="001D6ADD">
        <w:rPr>
          <w:rFonts w:ascii="Times New Roman" w:hAnsi="Times New Roman" w:cs="Times New Roman"/>
          <w:b/>
          <w:i/>
          <w:sz w:val="24"/>
          <w:szCs w:val="24"/>
        </w:rPr>
        <w:t>wprowadzonych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rozwiązań ekologicznych na ochronę środowiska i przeciwdziałanie zmianom klimatu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- punktacja od 0 pkt do 5 pkt</w:t>
      </w:r>
    </w:p>
    <w:p w14:paraId="351DF831" w14:textId="40A06872" w:rsidR="00100EE6" w:rsidRPr="001D6ADD" w:rsidRDefault="00100EE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kt - </w:t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>brak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wdrożonych </w:t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rozwiązań ekologicznych które wpływają na środowisko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br/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>i przeciwdziałanie zmianom klimatycznym</w:t>
      </w:r>
    </w:p>
    <w:p w14:paraId="2C8391CE" w14:textId="72337C30" w:rsidR="00100EE6" w:rsidRPr="001D6ADD" w:rsidRDefault="007F7D17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5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bardzo duży wpływ</w:t>
      </w:r>
      <w:r w:rsidR="009033B2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na ochronę środowiska i przeciwdziałania zmianom klimatu</w:t>
      </w:r>
    </w:p>
    <w:p w14:paraId="486854D8" w14:textId="77777777" w:rsidR="009033B2" w:rsidRPr="001D6ADD" w:rsidRDefault="009033B2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CC9DF45" w14:textId="6684EBA3" w:rsidR="00833FB8" w:rsidRPr="001D6ADD" w:rsidRDefault="00833FB8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oprawa estetyki w gospodarstwach/firmach/biurach/NGO zgodnie z założeniami  </w:t>
      </w:r>
      <w:r w:rsidR="00F01E99" w:rsidRPr="001D6ADD">
        <w:rPr>
          <w:rFonts w:ascii="Times New Roman" w:hAnsi="Times New Roman" w:cs="Times New Roman"/>
          <w:b/>
          <w:i/>
          <w:sz w:val="24"/>
          <w:szCs w:val="24"/>
        </w:rPr>
        <w:br/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>w konkursie EKOlider</w:t>
      </w:r>
      <w:r w:rsidR="00E448D5">
        <w:rPr>
          <w:rFonts w:ascii="Times New Roman" w:hAnsi="Times New Roman" w:cs="Times New Roman"/>
          <w:b/>
          <w:i/>
          <w:sz w:val="24"/>
          <w:szCs w:val="24"/>
        </w:rPr>
        <w:t xml:space="preserve"> – punktacja od 0 pkt do 5 pkt </w:t>
      </w:r>
    </w:p>
    <w:p w14:paraId="221008BC" w14:textId="21E4AC76" w:rsidR="00100EE6" w:rsidRPr="001D6ADD" w:rsidRDefault="00BE2E3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0 pk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t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brak poprawy</w:t>
      </w:r>
    </w:p>
    <w:p w14:paraId="02339EF5" w14:textId="3F7816A0" w:rsidR="00100EE6" w:rsidRPr="001D6ADD" w:rsidRDefault="00BE2E3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5 pkt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widoczna poprawa</w:t>
      </w:r>
    </w:p>
    <w:p w14:paraId="3BA1A16F" w14:textId="77777777" w:rsidR="009033B2" w:rsidRPr="001D6ADD" w:rsidRDefault="009033B2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6764BDB" w14:textId="5C37B424" w:rsidR="00833FB8" w:rsidRPr="001D6ADD" w:rsidRDefault="00833FB8" w:rsidP="009033B2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D6ADD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ziom i jakość wdrożonych koncepcji rozwiązań ekologicznych z konkursu EKOlider</w:t>
      </w:r>
      <w:r w:rsidR="00F01E99" w:rsidRPr="001D6AD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– punktacja od 0 pkt do 5 pkt</w:t>
      </w:r>
    </w:p>
    <w:p w14:paraId="7CC49581" w14:textId="299CC0F8" w:rsidR="00F01E99" w:rsidRPr="001D6ADD" w:rsidRDefault="00F01E99" w:rsidP="00F01E99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1D6ADD">
        <w:rPr>
          <w:rFonts w:ascii="Times New Roman" w:hAnsi="Times New Roman" w:cs="Times New Roman"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sz w:val="24"/>
          <w:szCs w:val="24"/>
        </w:rPr>
        <w:t>0 pkt</w:t>
      </w:r>
      <w:r w:rsidRPr="001D6ADD">
        <w:rPr>
          <w:rFonts w:ascii="Times New Roman" w:hAnsi="Times New Roman" w:cs="Times New Roman"/>
          <w:sz w:val="24"/>
          <w:szCs w:val="24"/>
        </w:rPr>
        <w:t xml:space="preserve"> - </w:t>
      </w:r>
      <w:r w:rsidR="00100EE6" w:rsidRPr="001D6ADD">
        <w:rPr>
          <w:rFonts w:ascii="Times New Roman" w:hAnsi="Times New Roman" w:cs="Times New Roman"/>
          <w:sz w:val="24"/>
          <w:szCs w:val="24"/>
        </w:rPr>
        <w:t>bardzo niski poziom i jakość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 wdrożonych rozwiązań ekologicznych </w:t>
      </w:r>
    </w:p>
    <w:p w14:paraId="52978B87" w14:textId="31B510BF" w:rsidR="00B9249D" w:rsidRPr="001D6ADD" w:rsidRDefault="00F01E99" w:rsidP="00F01E99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1D6ADD">
        <w:rPr>
          <w:rFonts w:ascii="Times New Roman" w:hAnsi="Times New Roman" w:cs="Times New Roman"/>
          <w:sz w:val="24"/>
          <w:szCs w:val="24"/>
        </w:rPr>
        <w:t>- 5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 pkt</w:t>
      </w:r>
      <w:r w:rsidRPr="001D6ADD">
        <w:rPr>
          <w:rFonts w:ascii="Times New Roman" w:hAnsi="Times New Roman" w:cs="Times New Roman"/>
          <w:sz w:val="24"/>
          <w:szCs w:val="24"/>
        </w:rPr>
        <w:t xml:space="preserve"> - 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wysoki poziom i jakość wdrożonych rozwiązań ekologicznych </w:t>
      </w:r>
    </w:p>
    <w:p w14:paraId="70927848" w14:textId="3E1D528D" w:rsidR="00833FB8" w:rsidRDefault="00833FB8" w:rsidP="009033B2">
      <w:pPr>
        <w:tabs>
          <w:tab w:val="left" w:pos="6600"/>
        </w:tabs>
        <w:jc w:val="both"/>
        <w:rPr>
          <w:b/>
          <w:iCs/>
        </w:rPr>
      </w:pPr>
    </w:p>
    <w:p w14:paraId="05F4B063" w14:textId="77777777" w:rsidR="00833FB8" w:rsidRPr="00D8069A" w:rsidRDefault="00833FB8" w:rsidP="009033B2">
      <w:pPr>
        <w:tabs>
          <w:tab w:val="left" w:pos="6600"/>
        </w:tabs>
        <w:jc w:val="both"/>
        <w:rPr>
          <w:sz w:val="20"/>
          <w:szCs w:val="20"/>
        </w:rPr>
      </w:pPr>
    </w:p>
    <w:sectPr w:rsidR="00833FB8" w:rsidRPr="00D8069A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2B34C" w14:textId="77777777" w:rsidR="0019569E" w:rsidRDefault="0019569E" w:rsidP="0028196D">
      <w:r>
        <w:separator/>
      </w:r>
    </w:p>
  </w:endnote>
  <w:endnote w:type="continuationSeparator" w:id="0">
    <w:p w14:paraId="705D02AF" w14:textId="77777777" w:rsidR="0019569E" w:rsidRDefault="0019569E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8" w:name="_Hlk105575256"/>
  </w:p>
  <w:bookmarkEnd w:id="8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9" w:name="_Hlk105575326"/>
    <w:bookmarkStart w:id="10" w:name="_Hlk105575327"/>
    <w:bookmarkStart w:id="11" w:name="_Hlk105575328"/>
    <w:bookmarkStart w:id="12" w:name="_Hlk105575329"/>
    <w:bookmarkStart w:id="13" w:name="_Hlk105575330"/>
    <w:bookmarkStart w:id="14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9"/>
  <w:bookmarkEnd w:id="10"/>
  <w:bookmarkEnd w:id="11"/>
  <w:bookmarkEnd w:id="12"/>
  <w:bookmarkEnd w:id="13"/>
  <w:bookmarkEnd w:id="14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C32DE" w14:textId="77777777" w:rsidR="0019569E" w:rsidRDefault="0019569E" w:rsidP="0028196D">
      <w:r>
        <w:separator/>
      </w:r>
    </w:p>
  </w:footnote>
  <w:footnote w:type="continuationSeparator" w:id="0">
    <w:p w14:paraId="58895BEF" w14:textId="77777777" w:rsidR="0019569E" w:rsidRDefault="0019569E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53CBD"/>
    <w:multiLevelType w:val="hybridMultilevel"/>
    <w:tmpl w:val="A0767E5E"/>
    <w:lvl w:ilvl="0" w:tplc="6D364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A96"/>
    <w:multiLevelType w:val="hybridMultilevel"/>
    <w:tmpl w:val="633094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185705">
    <w:abstractNumId w:val="3"/>
  </w:num>
  <w:num w:numId="2" w16cid:durableId="128086916">
    <w:abstractNumId w:val="1"/>
  </w:num>
  <w:num w:numId="3" w16cid:durableId="1169754459">
    <w:abstractNumId w:val="2"/>
  </w:num>
  <w:num w:numId="4" w16cid:durableId="53429998">
    <w:abstractNumId w:val="4"/>
  </w:num>
  <w:num w:numId="5" w16cid:durableId="2131240367">
    <w:abstractNumId w:val="0"/>
  </w:num>
  <w:num w:numId="6" w16cid:durableId="20959761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A31D9"/>
    <w:rsid w:val="000B733D"/>
    <w:rsid w:val="00100EE6"/>
    <w:rsid w:val="00125B58"/>
    <w:rsid w:val="0019569E"/>
    <w:rsid w:val="001D41D4"/>
    <w:rsid w:val="001D4BFB"/>
    <w:rsid w:val="001D6ADD"/>
    <w:rsid w:val="00204FBD"/>
    <w:rsid w:val="00207165"/>
    <w:rsid w:val="0028196D"/>
    <w:rsid w:val="002C10C2"/>
    <w:rsid w:val="002C6BA8"/>
    <w:rsid w:val="002D7E6A"/>
    <w:rsid w:val="00302E8C"/>
    <w:rsid w:val="00311A8A"/>
    <w:rsid w:val="003253EE"/>
    <w:rsid w:val="0033765E"/>
    <w:rsid w:val="0039182F"/>
    <w:rsid w:val="003C039B"/>
    <w:rsid w:val="003C1F42"/>
    <w:rsid w:val="003D6687"/>
    <w:rsid w:val="0041051A"/>
    <w:rsid w:val="00481236"/>
    <w:rsid w:val="00496BA2"/>
    <w:rsid w:val="004A0283"/>
    <w:rsid w:val="004C23F7"/>
    <w:rsid w:val="004C4431"/>
    <w:rsid w:val="00512DE5"/>
    <w:rsid w:val="005657A1"/>
    <w:rsid w:val="005C0D6A"/>
    <w:rsid w:val="006320CB"/>
    <w:rsid w:val="00666A5F"/>
    <w:rsid w:val="006C38BA"/>
    <w:rsid w:val="00743F00"/>
    <w:rsid w:val="007514DE"/>
    <w:rsid w:val="007B35A7"/>
    <w:rsid w:val="007F7D17"/>
    <w:rsid w:val="00824FAA"/>
    <w:rsid w:val="00833FB8"/>
    <w:rsid w:val="00835F55"/>
    <w:rsid w:val="008858DE"/>
    <w:rsid w:val="00893AB8"/>
    <w:rsid w:val="008F1996"/>
    <w:rsid w:val="008F464D"/>
    <w:rsid w:val="009033B2"/>
    <w:rsid w:val="0091056B"/>
    <w:rsid w:val="00917AC5"/>
    <w:rsid w:val="009C5A07"/>
    <w:rsid w:val="00A31543"/>
    <w:rsid w:val="00A512D6"/>
    <w:rsid w:val="00A676DD"/>
    <w:rsid w:val="00A73FB0"/>
    <w:rsid w:val="00A75443"/>
    <w:rsid w:val="00AE4B7E"/>
    <w:rsid w:val="00B548DE"/>
    <w:rsid w:val="00B55F49"/>
    <w:rsid w:val="00B903E5"/>
    <w:rsid w:val="00B904D9"/>
    <w:rsid w:val="00B9249D"/>
    <w:rsid w:val="00BB26FD"/>
    <w:rsid w:val="00BE2E36"/>
    <w:rsid w:val="00C01F54"/>
    <w:rsid w:val="00C76B6D"/>
    <w:rsid w:val="00CB248D"/>
    <w:rsid w:val="00CB490A"/>
    <w:rsid w:val="00CC1DD7"/>
    <w:rsid w:val="00CF1295"/>
    <w:rsid w:val="00CF1EFA"/>
    <w:rsid w:val="00D45045"/>
    <w:rsid w:val="00D74CDC"/>
    <w:rsid w:val="00D8069A"/>
    <w:rsid w:val="00D97C23"/>
    <w:rsid w:val="00DA42D6"/>
    <w:rsid w:val="00DB7354"/>
    <w:rsid w:val="00DF33DA"/>
    <w:rsid w:val="00E448D5"/>
    <w:rsid w:val="00E467CB"/>
    <w:rsid w:val="00EB0BB3"/>
    <w:rsid w:val="00EF6373"/>
    <w:rsid w:val="00F01E99"/>
    <w:rsid w:val="00F06B76"/>
    <w:rsid w:val="00F66686"/>
    <w:rsid w:val="00FA1B49"/>
    <w:rsid w:val="00FC1527"/>
    <w:rsid w:val="00FD543A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8069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7B35A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618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14</cp:revision>
  <cp:lastPrinted>2022-12-07T07:45:00Z</cp:lastPrinted>
  <dcterms:created xsi:type="dcterms:W3CDTF">2022-11-21T09:48:00Z</dcterms:created>
  <dcterms:modified xsi:type="dcterms:W3CDTF">2022-12-07T07:47:00Z</dcterms:modified>
</cp:coreProperties>
</file>